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16D6B" w:rsidP="00691B7F" w:rsidRDefault="00691B7F" w14:paraId="752CA709" w14:textId="01A16FFF">
      <w:pPr>
        <w:jc w:val="center"/>
      </w:pPr>
      <w:r w:rsidR="00691B7F">
        <w:rPr/>
        <w:t xml:space="preserve">Christine </w:t>
      </w:r>
      <w:r w:rsidR="230FB045">
        <w:rPr/>
        <w:t xml:space="preserve">H. </w:t>
      </w:r>
      <w:r w:rsidR="00691B7F">
        <w:rPr/>
        <w:t>Beaman</w:t>
      </w:r>
    </w:p>
    <w:p w:rsidR="00691B7F" w:rsidP="00691B7F" w:rsidRDefault="00691B7F" w14:paraId="16E1AC1E" w14:textId="68C70F7E">
      <w:r w:rsidR="00691B7F">
        <w:rPr/>
        <w:t>Bio:</w:t>
      </w:r>
    </w:p>
    <w:p w:rsidR="01B5727E" w:rsidRDefault="01B5727E" w14:paraId="0159F5EA" w14:textId="12DCB1CE">
      <w:r w:rsidRPr="1819A66C" w:rsidR="01B5727E">
        <w:rPr>
          <w:rFonts w:ascii="Calibri" w:hAnsi="Calibri" w:eastAsia="Calibri" w:cs="Calibri"/>
          <w:b w:val="0"/>
          <w:bCs w:val="0"/>
          <w:i w:val="0"/>
          <w:iCs w:val="0"/>
          <w:strike w:val="0"/>
          <w:dstrike w:val="0"/>
          <w:noProof w:val="0"/>
          <w:color w:val="000000" w:themeColor="text1" w:themeTint="FF" w:themeShade="FF"/>
          <w:sz w:val="22"/>
          <w:szCs w:val="22"/>
          <w:u w:val="none"/>
          <w:lang w:val="en-US"/>
        </w:rPr>
        <w:t>Christine Beaman returned to Minneapolis after being away for 25 years to pursue her AAS degree in Apparel Technologies at Minneapolis College. She will be moving to Atlanta, Georgia, to work in the film industry, Local 479.</w:t>
      </w:r>
    </w:p>
    <w:p w:rsidR="00691B7F" w:rsidP="00691B7F" w:rsidRDefault="00691B7F" w14:paraId="7DE95F0B" w14:textId="68EBD2B5">
      <w:r w:rsidR="00691B7F">
        <w:rPr/>
        <w:t xml:space="preserve">Special </w:t>
      </w:r>
      <w:r w:rsidR="7FAB16D0">
        <w:rPr/>
        <w:t>T</w:t>
      </w:r>
      <w:r w:rsidR="00691B7F">
        <w:rPr/>
        <w:t>hanks:</w:t>
      </w:r>
    </w:p>
    <w:p w:rsidR="00691B7F" w:rsidP="00691B7F" w:rsidRDefault="00691B7F" w14:paraId="71F32541" w14:textId="0960E09F">
      <w:pPr>
        <w:rPr>
          <w:rFonts w:ascii="Calibri" w:hAnsi="Calibri" w:cs="Calibri"/>
          <w:color w:val="222222"/>
        </w:rPr>
      </w:pPr>
      <w:r w:rsidR="00691B7F">
        <w:rPr>
          <w:rFonts w:ascii="Calibri" w:hAnsi="Calibri" w:cs="Calibri"/>
          <w:color w:val="222222"/>
          <w:shd w:val="clear" w:color="auto" w:fill="FFFFFF"/>
        </w:rPr>
        <w:t xml:space="preserve">A huge thank you to my family, beautiful children, and </w:t>
      </w:r>
      <w:r w:rsidR="42EC6439">
        <w:rPr>
          <w:rFonts w:ascii="Calibri" w:hAnsi="Calibri" w:cs="Calibri"/>
          <w:color w:val="222222"/>
          <w:shd w:val="clear" w:color="auto" w:fill="FFFFFF"/>
        </w:rPr>
        <w:t xml:space="preserve">dear </w:t>
      </w:r>
      <w:r w:rsidR="00691B7F">
        <w:rPr>
          <w:rFonts w:ascii="Calibri" w:hAnsi="Calibri" w:cs="Calibri"/>
          <w:color w:val="222222"/>
          <w:shd w:val="clear" w:color="auto" w:fill="FFFFFF"/>
        </w:rPr>
        <w:t xml:space="preserve">friends who have supported me through this adventure. </w:t>
      </w:r>
      <w:r w:rsidR="00691B7F">
        <w:rPr>
          <w:rFonts w:ascii="Calibri" w:hAnsi="Calibri" w:cs="Calibri"/>
          <w:color w:val="222222"/>
        </w:rPr>
        <w:t xml:space="preserve">A heartfelt thank you to my models Mary, </w:t>
      </w:r>
      <w:r w:rsidR="00691B7F">
        <w:rPr>
          <w:rFonts w:ascii="Calibri" w:hAnsi="Calibri" w:cs="Calibri"/>
          <w:color w:val="222222"/>
        </w:rPr>
        <w:t>Caira</w:t>
      </w:r>
      <w:r w:rsidR="00691B7F">
        <w:rPr>
          <w:rFonts w:ascii="Calibri" w:hAnsi="Calibri" w:cs="Calibri"/>
          <w:color w:val="222222"/>
        </w:rPr>
        <w:t xml:space="preserve">, Brittany</w:t>
      </w:r>
      <w:r w:rsidR="1CA680DC">
        <w:rPr>
          <w:rFonts w:ascii="Calibri" w:hAnsi="Calibri" w:cs="Calibri"/>
          <w:color w:val="222222"/>
        </w:rPr>
        <w:t xml:space="preserve"> and Jamal</w:t>
      </w:r>
      <w:r w:rsidR="3F1A45B8">
        <w:rPr>
          <w:rFonts w:ascii="Calibri" w:hAnsi="Calibri" w:cs="Calibri"/>
          <w:color w:val="222222"/>
        </w:rPr>
        <w:t xml:space="preserve"> </w:t>
      </w:r>
      <w:r w:rsidR="00691B7F">
        <w:rPr>
          <w:rFonts w:ascii="Calibri" w:hAnsi="Calibri" w:cs="Calibri"/>
          <w:color w:val="222222"/>
        </w:rPr>
        <w:t xml:space="preserve">for volunteering their time and talents. And, </w:t>
      </w:r>
      <w:r w:rsidR="2DEF42A8">
        <w:rPr>
          <w:rFonts w:ascii="Calibri" w:hAnsi="Calibri" w:cs="Calibri"/>
          <w:color w:val="222222"/>
        </w:rPr>
        <w:t>finally</w:t>
      </w:r>
      <w:r w:rsidR="00691B7F">
        <w:rPr>
          <w:rFonts w:ascii="Calibri" w:hAnsi="Calibri" w:cs="Calibri"/>
          <w:color w:val="222222"/>
        </w:rPr>
        <w:t xml:space="preserve">, a big thank you to my </w:t>
      </w:r>
      <w:r w:rsidR="0D9DD472">
        <w:rPr>
          <w:rFonts w:ascii="Calibri" w:hAnsi="Calibri" w:cs="Calibri"/>
          <w:color w:val="222222"/>
        </w:rPr>
        <w:t xml:space="preserve">Apparel </w:t>
      </w:r>
      <w:r w:rsidR="00691B7F">
        <w:rPr>
          <w:rFonts w:ascii="Calibri" w:hAnsi="Calibri" w:cs="Calibri"/>
          <w:color w:val="222222"/>
        </w:rPr>
        <w:t xml:space="preserve">classmates and </w:t>
      </w:r>
      <w:r w:rsidR="21A703A6">
        <w:rPr>
          <w:rFonts w:ascii="Calibri" w:hAnsi="Calibri" w:cs="Calibri"/>
          <w:color w:val="222222"/>
        </w:rPr>
        <w:t>i</w:t>
      </w:r>
      <w:r w:rsidR="00691B7F">
        <w:rPr>
          <w:rFonts w:ascii="Calibri" w:hAnsi="Calibri" w:cs="Calibri"/>
          <w:color w:val="222222"/>
        </w:rPr>
        <w:t>nstructors for their support and encouragement during the last two years.</w:t>
      </w:r>
    </w:p>
    <w:p w:rsidR="00691B7F" w:rsidP="00691B7F" w:rsidRDefault="00691B7F" w14:paraId="3172BCF8" w14:textId="7564EE1C">
      <w:pPr>
        <w:rPr>
          <w:rFonts w:ascii="Calibri" w:hAnsi="Calibri" w:cs="Calibri"/>
          <w:color w:val="222222"/>
        </w:rPr>
      </w:pPr>
      <w:r w:rsidRPr="15DC2A67" w:rsidR="00691B7F">
        <w:rPr>
          <w:rFonts w:ascii="Calibri" w:hAnsi="Calibri" w:cs="Calibri"/>
          <w:color w:val="222222"/>
        </w:rPr>
        <w:t>Email:</w:t>
      </w:r>
      <w:r w:rsidRPr="15DC2A67" w:rsidR="63F45D9C">
        <w:rPr>
          <w:rFonts w:ascii="Calibri" w:hAnsi="Calibri" w:cs="Calibri"/>
          <w:color w:val="222222"/>
        </w:rPr>
        <w:t xml:space="preserve"> </w:t>
      </w:r>
      <w:hyperlink r:id="Rcf4caecdf485459a">
        <w:r w:rsidRPr="15DC2A67" w:rsidR="63F45D9C">
          <w:rPr>
            <w:rStyle w:val="Hyperlink"/>
            <w:rFonts w:ascii="Calibri" w:hAnsi="Calibri" w:cs="Calibri"/>
          </w:rPr>
          <w:t>cbeelex@gmail.com</w:t>
        </w:r>
      </w:hyperlink>
    </w:p>
    <w:p w:rsidR="2F3E5CA5" w:rsidP="15DC2A67" w:rsidRDefault="2F3E5CA5" w14:paraId="69D1B184" w14:textId="25B872ED">
      <w:pPr>
        <w:pStyle w:val="Normal"/>
        <w:rPr>
          <w:rFonts w:ascii="Calibri" w:hAnsi="Calibri" w:cs="Calibri"/>
          <w:color w:val="222222"/>
        </w:rPr>
      </w:pPr>
      <w:r w:rsidRPr="15DC2A67" w:rsidR="2F3E5CA5">
        <w:rPr>
          <w:rFonts w:ascii="Calibri" w:hAnsi="Calibri" w:cs="Calibri"/>
          <w:color w:val="222222"/>
        </w:rPr>
        <w:t>Instagram: @cbeelex</w:t>
      </w:r>
    </w:p>
    <w:p w:rsidR="2F3E5CA5" w:rsidP="15DC2A67" w:rsidRDefault="2F3E5CA5" w14:paraId="1433C399" w14:textId="53048298">
      <w:pPr>
        <w:pStyle w:val="Normal"/>
        <w:rPr>
          <w:rFonts w:ascii="Calibri" w:hAnsi="Calibri" w:cs="Calibri"/>
          <w:color w:val="222222"/>
        </w:rPr>
      </w:pPr>
      <w:r w:rsidRPr="15DC2A67" w:rsidR="2F3E5CA5">
        <w:rPr>
          <w:rFonts w:ascii="Calibri" w:hAnsi="Calibri" w:cs="Calibri"/>
          <w:color w:val="222222"/>
        </w:rPr>
        <w:t xml:space="preserve">Facebook: Christine Halladay </w:t>
      </w:r>
      <w:r w:rsidRPr="15DC2A67" w:rsidR="4EF8EF40">
        <w:rPr>
          <w:rFonts w:ascii="Calibri" w:hAnsi="Calibri" w:cs="Calibri"/>
          <w:color w:val="222222"/>
        </w:rPr>
        <w:t>Art Page</w:t>
      </w:r>
    </w:p>
    <w:p w:rsidR="4EF8EF40" w:rsidP="15DC2A67" w:rsidRDefault="4EF8EF40" w14:paraId="21E37BAC" w14:textId="78B48354">
      <w:pPr>
        <w:pStyle w:val="Normal"/>
        <w:rPr>
          <w:rFonts w:ascii="Calibri" w:hAnsi="Calibri" w:cs="Calibri"/>
          <w:color w:val="222222"/>
        </w:rPr>
      </w:pPr>
      <w:r w:rsidRPr="15DC2A67" w:rsidR="4EF8EF40">
        <w:rPr>
          <w:rFonts w:ascii="Calibri" w:hAnsi="Calibri" w:cs="Calibri"/>
          <w:color w:val="222222"/>
        </w:rPr>
        <w:t>LinkedIn: Cbeelex</w:t>
      </w:r>
    </w:p>
    <w:p w:rsidR="00691B7F" w:rsidP="1819A66C" w:rsidRDefault="00691B7F" w14:paraId="258157A3" w14:textId="064B3343">
      <w:pPr>
        <w:rPr>
          <w:rFonts w:ascii="Calibri" w:hAnsi="Calibri" w:cs="Calibri"/>
          <w:color w:val="000000" w:themeColor="text1" w:themeTint="FF" w:themeShade="FF"/>
        </w:rPr>
      </w:pPr>
      <w:r w:rsidRPr="1819A66C" w:rsidR="00691B7F">
        <w:rPr>
          <w:rFonts w:ascii="Calibri" w:hAnsi="Calibri" w:cs="Calibri"/>
          <w:color w:val="222222"/>
        </w:rPr>
        <w:t xml:space="preserve">Models: </w:t>
      </w:r>
      <w:r w:rsidRPr="1819A66C" w:rsidR="00691B7F">
        <w:rPr>
          <w:rFonts w:ascii="Calibri" w:hAnsi="Calibri" w:cs="Calibri"/>
          <w:color w:val="000000" w:themeColor="text1" w:themeTint="FF" w:themeShade="FF"/>
        </w:rPr>
        <w:t xml:space="preserve">Brittany </w:t>
      </w:r>
      <w:r w:rsidRPr="1819A66C" w:rsidR="00691B7F">
        <w:rPr>
          <w:rFonts w:ascii="Calibri" w:hAnsi="Calibri" w:cs="Calibri"/>
          <w:color w:val="000000" w:themeColor="text1" w:themeTint="FF" w:themeShade="FF"/>
        </w:rPr>
        <w:t>Baertsch</w:t>
      </w:r>
      <w:r w:rsidRPr="1819A66C" w:rsidR="00691B7F">
        <w:rPr>
          <w:rFonts w:ascii="Calibri" w:hAnsi="Calibri" w:cs="Calibri"/>
          <w:color w:val="000000" w:themeColor="text1" w:themeTint="FF" w:themeShade="FF"/>
        </w:rPr>
        <w:t xml:space="preserve">, </w:t>
      </w:r>
      <w:r w:rsidRPr="1819A66C" w:rsidR="00691B7F">
        <w:rPr>
          <w:rFonts w:ascii="Calibri" w:hAnsi="Calibri" w:cs="Calibri"/>
          <w:color w:val="000000" w:themeColor="text1" w:themeTint="FF" w:themeShade="FF"/>
        </w:rPr>
        <w:t>Caira</w:t>
      </w:r>
      <w:r w:rsidRPr="1819A66C" w:rsidR="00691B7F">
        <w:rPr>
          <w:rFonts w:ascii="Calibri" w:hAnsi="Calibri" w:cs="Calibri"/>
          <w:color w:val="000000" w:themeColor="text1" w:themeTint="FF" w:themeShade="FF"/>
        </w:rPr>
        <w:t xml:space="preserve"> </w:t>
      </w:r>
      <w:r w:rsidRPr="1819A66C" w:rsidR="00691B7F">
        <w:rPr>
          <w:rFonts w:ascii="Calibri" w:hAnsi="Calibri" w:cs="Calibri"/>
          <w:color w:val="000000" w:themeColor="text1" w:themeTint="FF" w:themeShade="FF"/>
        </w:rPr>
        <w:t>Iseminger</w:t>
      </w:r>
      <w:r w:rsidRPr="1819A66C" w:rsidR="00691B7F">
        <w:rPr>
          <w:rFonts w:ascii="Calibri" w:hAnsi="Calibri" w:cs="Calibri"/>
          <w:color w:val="000000" w:themeColor="text1" w:themeTint="FF" w:themeShade="FF"/>
        </w:rPr>
        <w:t>, Mary Stephens</w:t>
      </w:r>
      <w:r w:rsidRPr="1819A66C" w:rsidR="13FE8A45">
        <w:rPr>
          <w:rFonts w:ascii="Calibri" w:hAnsi="Calibri" w:cs="Calibri"/>
          <w:color w:val="000000" w:themeColor="text1" w:themeTint="FF" w:themeShade="FF"/>
        </w:rPr>
        <w:t xml:space="preserve">, </w:t>
      </w:r>
      <w:r w:rsidRPr="1819A66C" w:rsidR="254227E5">
        <w:rPr>
          <w:rFonts w:ascii="Calibri" w:hAnsi="Calibri" w:cs="Calibri"/>
          <w:color w:val="000000" w:themeColor="text1" w:themeTint="FF" w:themeShade="FF"/>
        </w:rPr>
        <w:t xml:space="preserve"> </w:t>
      </w:r>
      <w:r w:rsidRPr="1819A66C" w:rsidR="13FE8A45">
        <w:rPr>
          <w:rFonts w:ascii="Calibri" w:hAnsi="Calibri" w:cs="Calibri"/>
          <w:color w:val="000000" w:themeColor="text1" w:themeTint="FF" w:themeShade="FF"/>
        </w:rPr>
        <w:t>Jama</w:t>
      </w:r>
      <w:r w:rsidRPr="1819A66C" w:rsidR="37C18FC8">
        <w:rPr>
          <w:rFonts w:ascii="Calibri" w:hAnsi="Calibri" w:cs="Calibri"/>
          <w:color w:val="000000" w:themeColor="text1" w:themeTint="FF" w:themeShade="FF"/>
        </w:rPr>
        <w:t>al Jarmon</w:t>
      </w:r>
    </w:p>
    <w:p w:rsidR="00691B7F" w:rsidP="00691B7F" w:rsidRDefault="00691B7F" w14:paraId="1A8C3A32" w14:textId="5CEE76FE">
      <w:pPr>
        <w:rPr>
          <w:rFonts w:ascii="Calibri" w:hAnsi="Calibri" w:cs="Calibri"/>
          <w:color w:val="222222"/>
        </w:rPr>
      </w:pPr>
      <w:r w:rsidRPr="30B6EC7C" w:rsidR="00691B7F">
        <w:rPr>
          <w:rFonts w:ascii="Calibri" w:hAnsi="Calibri" w:cs="Calibri"/>
          <w:color w:val="222222"/>
        </w:rPr>
        <w:t>Hairstylist</w:t>
      </w:r>
      <w:r w:rsidRPr="30B6EC7C" w:rsidR="0BA734B4">
        <w:rPr>
          <w:rFonts w:ascii="Calibri" w:hAnsi="Calibri" w:cs="Calibri"/>
          <w:color w:val="222222"/>
        </w:rPr>
        <w:t xml:space="preserve"> and makeup artist</w:t>
      </w:r>
      <w:r w:rsidRPr="30B6EC7C" w:rsidR="00691B7F">
        <w:rPr>
          <w:rFonts w:ascii="Calibri" w:hAnsi="Calibri" w:cs="Calibri"/>
          <w:color w:val="222222"/>
        </w:rPr>
        <w:t xml:space="preserve">: </w:t>
      </w:r>
      <w:r w:rsidRPr="30B6EC7C" w:rsidR="610B7273">
        <w:rPr>
          <w:rFonts w:ascii="Calibri" w:hAnsi="Calibri" w:cs="Calibri"/>
          <w:color w:val="222222"/>
        </w:rPr>
        <w:t>Mary Stephens</w:t>
      </w:r>
    </w:p>
    <w:p w:rsidR="76D0DBAD" w:rsidP="15DC2A67" w:rsidRDefault="76D0DBAD" w14:paraId="027FF70B" w14:textId="1F1B7127">
      <w:pPr>
        <w:pStyle w:val="Normal"/>
        <w:rPr>
          <w:rFonts w:ascii="Calibri" w:hAnsi="Calibri" w:cs="Calibri"/>
          <w:color w:val="222222"/>
        </w:rPr>
      </w:pPr>
      <w:r w:rsidRPr="15DC2A67" w:rsidR="76D0DBAD">
        <w:rPr>
          <w:rFonts w:ascii="Calibri" w:hAnsi="Calibri" w:cs="Calibri"/>
          <w:color w:val="222222"/>
        </w:rPr>
        <w:t>Photographers: Paul Sinkler, ____________</w:t>
      </w:r>
    </w:p>
    <w:p w:rsidR="76D0DBAD" w:rsidP="15DC2A67" w:rsidRDefault="76D0DBAD" w14:paraId="05CB9231" w14:textId="3CEBD58E">
      <w:pPr>
        <w:pStyle w:val="Normal"/>
        <w:rPr>
          <w:rFonts w:ascii="Calibri" w:hAnsi="Calibri" w:cs="Calibri"/>
          <w:color w:val="222222"/>
        </w:rPr>
      </w:pPr>
      <w:r w:rsidRPr="646D3D3A" w:rsidR="76D0DBAD">
        <w:rPr>
          <w:rFonts w:ascii="Calibri" w:hAnsi="Calibri" w:cs="Calibri"/>
          <w:color w:val="222222"/>
        </w:rPr>
        <w:t>Videographers: Jaisa _______, Randy____________</w:t>
      </w:r>
    </w:p>
    <w:p w:rsidR="2405854C" w:rsidP="646D3D3A" w:rsidRDefault="2405854C" w14:paraId="62D9706C" w14:textId="0F86176D">
      <w:pPr>
        <w:pStyle w:val="Normal"/>
        <w:rPr>
          <w:rFonts w:ascii="Calibri" w:hAnsi="Calibri" w:cs="Calibri"/>
          <w:color w:val="222222"/>
        </w:rPr>
      </w:pPr>
      <w:r w:rsidRPr="646D3D3A" w:rsidR="2405854C">
        <w:rPr>
          <w:rFonts w:ascii="Calibri" w:hAnsi="Calibri" w:cs="Calibri"/>
          <w:color w:val="222222"/>
        </w:rPr>
        <w:t>Look #’s …..</w:t>
      </w:r>
    </w:p>
    <w:p w:rsidR="15DC2A67" w:rsidP="15DC2A67" w:rsidRDefault="15DC2A67" w14:paraId="18E9CDF2" w14:textId="02F7A427">
      <w:pPr>
        <w:pStyle w:val="Normal"/>
        <w:rPr>
          <w:rFonts w:ascii="Calibri" w:hAnsi="Calibri" w:cs="Calibri"/>
          <w:color w:val="222222"/>
        </w:rPr>
      </w:pPr>
    </w:p>
    <w:sectPr w:rsidR="00691B7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Dc1tjQ1MzQwNzFS0lEKTi0uzszPAykwrAUAxauLwywAAAA="/>
  </w:docVars>
  <w:rsids>
    <w:rsidRoot w:val="00F73B15"/>
    <w:rsid w:val="0027615B"/>
    <w:rsid w:val="003D2FF1"/>
    <w:rsid w:val="00691B7F"/>
    <w:rsid w:val="007720D6"/>
    <w:rsid w:val="00F73B15"/>
    <w:rsid w:val="01B5727E"/>
    <w:rsid w:val="040C4F52"/>
    <w:rsid w:val="08809C8E"/>
    <w:rsid w:val="09FBACC5"/>
    <w:rsid w:val="0BA734B4"/>
    <w:rsid w:val="0C579B65"/>
    <w:rsid w:val="0D9DD472"/>
    <w:rsid w:val="0DE25359"/>
    <w:rsid w:val="0F7E23BA"/>
    <w:rsid w:val="10BEBF92"/>
    <w:rsid w:val="11CB36FD"/>
    <w:rsid w:val="120DB70E"/>
    <w:rsid w:val="13FE8A45"/>
    <w:rsid w:val="147B4BA9"/>
    <w:rsid w:val="14E86774"/>
    <w:rsid w:val="15C07549"/>
    <w:rsid w:val="15CEAE63"/>
    <w:rsid w:val="15DC2A67"/>
    <w:rsid w:val="1819A66C"/>
    <w:rsid w:val="1981F65C"/>
    <w:rsid w:val="1AAF9B8A"/>
    <w:rsid w:val="1CA680DC"/>
    <w:rsid w:val="1E29B0A5"/>
    <w:rsid w:val="20A07C1B"/>
    <w:rsid w:val="21A703A6"/>
    <w:rsid w:val="220AB27B"/>
    <w:rsid w:val="230FB045"/>
    <w:rsid w:val="2405854C"/>
    <w:rsid w:val="249A8634"/>
    <w:rsid w:val="254227E5"/>
    <w:rsid w:val="27ABDD91"/>
    <w:rsid w:val="2DEF42A8"/>
    <w:rsid w:val="2F3E5CA5"/>
    <w:rsid w:val="2FF620D3"/>
    <w:rsid w:val="30B6EC7C"/>
    <w:rsid w:val="37C18FC8"/>
    <w:rsid w:val="38823B7F"/>
    <w:rsid w:val="3898054F"/>
    <w:rsid w:val="3BEAFB43"/>
    <w:rsid w:val="3C6DCDBB"/>
    <w:rsid w:val="3CBB7B7E"/>
    <w:rsid w:val="3EEE1E76"/>
    <w:rsid w:val="3F1A45B8"/>
    <w:rsid w:val="3FF31C40"/>
    <w:rsid w:val="42EC6439"/>
    <w:rsid w:val="4332AA88"/>
    <w:rsid w:val="4510677D"/>
    <w:rsid w:val="45654D80"/>
    <w:rsid w:val="46F87A4A"/>
    <w:rsid w:val="4A30D11D"/>
    <w:rsid w:val="4BD48F04"/>
    <w:rsid w:val="4DA1F898"/>
    <w:rsid w:val="4E1B364A"/>
    <w:rsid w:val="4EF8EF40"/>
    <w:rsid w:val="4F07285A"/>
    <w:rsid w:val="527FAB01"/>
    <w:rsid w:val="5348CE52"/>
    <w:rsid w:val="556248ED"/>
    <w:rsid w:val="56806F14"/>
    <w:rsid w:val="588F32C6"/>
    <w:rsid w:val="5E06589D"/>
    <w:rsid w:val="5F78DAAF"/>
    <w:rsid w:val="60E8C393"/>
    <w:rsid w:val="610B7273"/>
    <w:rsid w:val="61A8804A"/>
    <w:rsid w:val="620181E2"/>
    <w:rsid w:val="63F45D9C"/>
    <w:rsid w:val="646D3D3A"/>
    <w:rsid w:val="669EF27C"/>
    <w:rsid w:val="6737A734"/>
    <w:rsid w:val="68622D4D"/>
    <w:rsid w:val="686AA4A2"/>
    <w:rsid w:val="6B267870"/>
    <w:rsid w:val="6FB4B5C1"/>
    <w:rsid w:val="70A7B08D"/>
    <w:rsid w:val="74406B7F"/>
    <w:rsid w:val="75FF5A87"/>
    <w:rsid w:val="76D0DBAD"/>
    <w:rsid w:val="77625060"/>
    <w:rsid w:val="7AAD79C3"/>
    <w:rsid w:val="7DB3F1FD"/>
    <w:rsid w:val="7F67FFEF"/>
    <w:rsid w:val="7FAB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97C66"/>
  <w15:chartTrackingRefBased/>
  <w15:docId w15:val="{84D6B70A-98A5-49A4-A625-D80F80BD7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character" w:styleId="normaltextrun" w:customStyle="true">
    <w:name w:val="normaltextrun"/>
    <w:basedOn w:val="DefaultParagraphFont"/>
    <w:rsid w:val="646D3D3A"/>
  </w:style>
  <w:style w:type="character" w:styleId="eop" w:customStyle="true">
    <w:name w:val="eop"/>
    <w:basedOn w:val="DefaultParagraphFont"/>
    <w:rsid w:val="646D3D3A"/>
  </w:style>
  <w:style w:type="paragraph" w:styleId="paragraph" w:customStyle="true">
    <w:name w:val="paragraph"/>
    <w:basedOn w:val="Normal"/>
    <w:rsid w:val="646D3D3A"/>
    <w:rPr>
      <w:rFonts w:ascii="Times New Roman" w:hAnsi="Times New Roman" w:eastAsia="Times New Roman" w:cs="Times New Roman"/>
      <w:sz w:val="24"/>
      <w:szCs w:val="24"/>
    </w:rPr>
    <w:pPr>
      <w:spacing w:beforeAutospacing="on" w:afterAutospacing="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mailto:cbeelex@gmail.com" TargetMode="External" Id="Rcf4caecdf485459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8014FD-CC20-42CC-A931-045A7871DAF9}"/>
</file>

<file path=customXml/itemProps2.xml><?xml version="1.0" encoding="utf-8"?>
<ds:datastoreItem xmlns:ds="http://schemas.openxmlformats.org/officeDocument/2006/customXml" ds:itemID="{1B29E933-FB90-49CC-AFE5-5DB23B92BD13}"/>
</file>

<file path=customXml/itemProps3.xml><?xml version="1.0" encoding="utf-8"?>
<ds:datastoreItem xmlns:ds="http://schemas.openxmlformats.org/officeDocument/2006/customXml" ds:itemID="{BE9F7FD5-25E9-4F9F-BCF7-0B96A9D4940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11</cp:revision>
  <dcterms:created xsi:type="dcterms:W3CDTF">2021-04-14T23:45:00Z</dcterms:created>
  <dcterms:modified xsi:type="dcterms:W3CDTF">2021-04-28T13: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